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0F265E" w14:textId="77777777" w:rsidR="008E25B4" w:rsidRPr="00DC4EF7" w:rsidRDefault="008E25B4" w:rsidP="008E25B4">
      <w:pPr>
        <w:jc w:val="center"/>
        <w:rPr>
          <w:rFonts w:asciiTheme="minorHAnsi" w:hAnsiTheme="minorHAnsi" w:cstheme="minorHAnsi"/>
          <w:szCs w:val="24"/>
        </w:rPr>
      </w:pPr>
      <w:r w:rsidRPr="00DC4EF7">
        <w:rPr>
          <w:rFonts w:asciiTheme="minorHAnsi" w:hAnsiTheme="minorHAnsi" w:cstheme="minorHAnsi"/>
          <w:szCs w:val="24"/>
        </w:rPr>
        <w:t>WORSHIP &amp; SPIRITUALITY COMMISSION</w:t>
      </w:r>
    </w:p>
    <w:p w14:paraId="233FA4BD" w14:textId="77777777" w:rsidR="008E25B4" w:rsidRPr="00DC4EF7" w:rsidRDefault="008E25B4" w:rsidP="008E25B4">
      <w:pPr>
        <w:jc w:val="center"/>
        <w:rPr>
          <w:rFonts w:asciiTheme="minorHAnsi" w:hAnsiTheme="minorHAnsi" w:cstheme="minorHAnsi"/>
          <w:szCs w:val="24"/>
        </w:rPr>
      </w:pPr>
      <w:r w:rsidRPr="00DC4EF7">
        <w:rPr>
          <w:rFonts w:asciiTheme="minorHAnsi" w:hAnsiTheme="minorHAnsi" w:cstheme="minorHAnsi"/>
          <w:szCs w:val="24"/>
        </w:rPr>
        <w:t>Minutes of Worship &amp; Spirituality Commission</w:t>
      </w:r>
    </w:p>
    <w:p w14:paraId="5B9FB02A" w14:textId="1D1B24EA" w:rsidR="008E25B4" w:rsidRPr="00DC4EF7" w:rsidRDefault="00D1414B" w:rsidP="008E25B4">
      <w:pPr>
        <w:jc w:val="center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Wednesday April 7</w:t>
      </w:r>
      <w:r w:rsidR="008E25B4" w:rsidRPr="00DC4EF7">
        <w:rPr>
          <w:rFonts w:asciiTheme="minorHAnsi" w:hAnsiTheme="minorHAnsi" w:cstheme="minorHAnsi"/>
          <w:szCs w:val="24"/>
        </w:rPr>
        <w:t>, 2021</w:t>
      </w:r>
    </w:p>
    <w:p w14:paraId="2D642852" w14:textId="15D9A6A2" w:rsidR="008E25B4" w:rsidRPr="00DC4EF7" w:rsidRDefault="008E25B4" w:rsidP="00B03120">
      <w:pPr>
        <w:rPr>
          <w:rFonts w:asciiTheme="minorHAnsi" w:hAnsiTheme="minorHAnsi" w:cstheme="minorHAnsi"/>
          <w:bCs/>
          <w:szCs w:val="24"/>
        </w:rPr>
      </w:pPr>
    </w:p>
    <w:p w14:paraId="1BB55063" w14:textId="04E0DC3E" w:rsidR="008E25B4" w:rsidRPr="0021635F" w:rsidRDefault="0021635F" w:rsidP="00B03120">
      <w:pPr>
        <w:rPr>
          <w:rFonts w:asciiTheme="minorHAnsi" w:hAnsiTheme="minorHAnsi" w:cstheme="minorHAnsi"/>
          <w:bCs/>
          <w:i/>
          <w:iCs/>
          <w:szCs w:val="24"/>
        </w:rPr>
      </w:pPr>
      <w:r>
        <w:rPr>
          <w:rFonts w:asciiTheme="minorHAnsi" w:hAnsiTheme="minorHAnsi" w:cstheme="minorHAnsi"/>
          <w:bCs/>
          <w:i/>
          <w:iCs/>
          <w:szCs w:val="24"/>
        </w:rPr>
        <w:t xml:space="preserve"> </w:t>
      </w:r>
    </w:p>
    <w:p w14:paraId="6B49D1D3" w14:textId="034124C2" w:rsidR="008E25B4" w:rsidRPr="00DC4EF7" w:rsidRDefault="008E25B4" w:rsidP="008E25B4">
      <w:pPr>
        <w:rPr>
          <w:rFonts w:asciiTheme="minorHAnsi" w:hAnsiTheme="minorHAnsi" w:cstheme="minorHAnsi"/>
          <w:szCs w:val="24"/>
        </w:rPr>
      </w:pPr>
      <w:r w:rsidRPr="00DC4EF7">
        <w:rPr>
          <w:rFonts w:asciiTheme="minorHAnsi" w:hAnsiTheme="minorHAnsi" w:cstheme="minorHAnsi"/>
          <w:szCs w:val="24"/>
        </w:rPr>
        <w:t xml:space="preserve">Present: Paul Bobay, Karen Hanson, Mary </w:t>
      </w:r>
      <w:proofErr w:type="gramStart"/>
      <w:r w:rsidRPr="00DC4EF7">
        <w:rPr>
          <w:rFonts w:asciiTheme="minorHAnsi" w:hAnsiTheme="minorHAnsi" w:cstheme="minorHAnsi"/>
          <w:szCs w:val="24"/>
        </w:rPr>
        <w:t>Kelley,  Annette</w:t>
      </w:r>
      <w:proofErr w:type="gramEnd"/>
      <w:r w:rsidRPr="00DC4EF7">
        <w:rPr>
          <w:rFonts w:asciiTheme="minorHAnsi" w:hAnsiTheme="minorHAnsi" w:cstheme="minorHAnsi"/>
          <w:szCs w:val="24"/>
        </w:rPr>
        <w:t xml:space="preserve"> Scheib, Janet Steenlage, and Fran Zuber.</w:t>
      </w:r>
    </w:p>
    <w:p w14:paraId="7A93737E" w14:textId="77777777" w:rsidR="002C6447" w:rsidRPr="00DC4EF7" w:rsidRDefault="002C6447" w:rsidP="00B03120">
      <w:pPr>
        <w:rPr>
          <w:rFonts w:asciiTheme="minorHAnsi" w:hAnsiTheme="minorHAnsi" w:cstheme="minorHAnsi"/>
          <w:b/>
          <w:szCs w:val="24"/>
          <w:u w:val="single"/>
        </w:rPr>
      </w:pPr>
    </w:p>
    <w:p w14:paraId="16A2DE8A" w14:textId="446EC660" w:rsidR="00B03120" w:rsidRPr="00DC4EF7" w:rsidRDefault="008E25B4" w:rsidP="00B03120">
      <w:pPr>
        <w:rPr>
          <w:rFonts w:asciiTheme="minorHAnsi" w:hAnsiTheme="minorHAnsi" w:cstheme="minorHAnsi"/>
          <w:bCs/>
          <w:szCs w:val="24"/>
        </w:rPr>
      </w:pPr>
      <w:r w:rsidRPr="00DC4EF7">
        <w:rPr>
          <w:rFonts w:asciiTheme="minorHAnsi" w:hAnsiTheme="minorHAnsi" w:cstheme="minorHAnsi"/>
          <w:bCs/>
          <w:szCs w:val="24"/>
        </w:rPr>
        <w:t xml:space="preserve">The prayer was </w:t>
      </w:r>
      <w:r w:rsidR="00224212" w:rsidRPr="00DC4EF7">
        <w:rPr>
          <w:rFonts w:asciiTheme="minorHAnsi" w:hAnsiTheme="minorHAnsi" w:cstheme="minorHAnsi"/>
          <w:bCs/>
          <w:szCs w:val="24"/>
        </w:rPr>
        <w:t>led</w:t>
      </w:r>
      <w:r w:rsidRPr="00DC4EF7">
        <w:rPr>
          <w:rFonts w:asciiTheme="minorHAnsi" w:hAnsiTheme="minorHAnsi" w:cstheme="minorHAnsi"/>
          <w:bCs/>
          <w:szCs w:val="24"/>
        </w:rPr>
        <w:t xml:space="preserve"> by</w:t>
      </w:r>
      <w:r w:rsidR="003268E3" w:rsidRPr="00DC4EF7">
        <w:rPr>
          <w:rFonts w:asciiTheme="minorHAnsi" w:hAnsiTheme="minorHAnsi" w:cstheme="minorHAnsi"/>
          <w:bCs/>
          <w:szCs w:val="24"/>
        </w:rPr>
        <w:t xml:space="preserve"> </w:t>
      </w:r>
      <w:r w:rsidR="00D1414B">
        <w:rPr>
          <w:rFonts w:asciiTheme="minorHAnsi" w:hAnsiTheme="minorHAnsi" w:cstheme="minorHAnsi"/>
          <w:bCs/>
          <w:szCs w:val="24"/>
        </w:rPr>
        <w:t xml:space="preserve">Mary Kelley </w:t>
      </w:r>
    </w:p>
    <w:p w14:paraId="013FFED9" w14:textId="77777777" w:rsidR="006134AA" w:rsidRPr="00DC4EF7" w:rsidRDefault="006134AA" w:rsidP="00B03120">
      <w:pPr>
        <w:rPr>
          <w:rFonts w:asciiTheme="minorHAnsi" w:hAnsiTheme="minorHAnsi" w:cstheme="minorHAnsi"/>
          <w:b/>
          <w:szCs w:val="24"/>
        </w:rPr>
      </w:pPr>
    </w:p>
    <w:p w14:paraId="54888E86" w14:textId="369C532A" w:rsidR="008E25B4" w:rsidRPr="00DC4EF7" w:rsidRDefault="008E25B4" w:rsidP="008E25B4">
      <w:pPr>
        <w:rPr>
          <w:rFonts w:asciiTheme="minorHAnsi" w:hAnsiTheme="minorHAnsi" w:cstheme="minorHAnsi"/>
          <w:szCs w:val="24"/>
        </w:rPr>
      </w:pPr>
      <w:r w:rsidRPr="00DC4EF7">
        <w:rPr>
          <w:rFonts w:asciiTheme="minorHAnsi" w:hAnsiTheme="minorHAnsi" w:cstheme="minorHAnsi"/>
          <w:szCs w:val="24"/>
        </w:rPr>
        <w:t xml:space="preserve">Approval of the </w:t>
      </w:r>
      <w:proofErr w:type="gramStart"/>
      <w:r w:rsidR="00D1414B">
        <w:rPr>
          <w:rFonts w:asciiTheme="minorHAnsi" w:hAnsiTheme="minorHAnsi" w:cstheme="minorHAnsi"/>
          <w:szCs w:val="24"/>
        </w:rPr>
        <w:t xml:space="preserve">March </w:t>
      </w:r>
      <w:r w:rsidRPr="00DC4EF7">
        <w:rPr>
          <w:rFonts w:asciiTheme="minorHAnsi" w:hAnsiTheme="minorHAnsi" w:cstheme="minorHAnsi"/>
          <w:szCs w:val="24"/>
        </w:rPr>
        <w:t xml:space="preserve"> Minutes</w:t>
      </w:r>
      <w:proofErr w:type="gramEnd"/>
      <w:r w:rsidRPr="00DC4EF7">
        <w:rPr>
          <w:rFonts w:asciiTheme="minorHAnsi" w:hAnsiTheme="minorHAnsi" w:cstheme="minorHAnsi"/>
          <w:szCs w:val="24"/>
        </w:rPr>
        <w:t xml:space="preserve">:  </w:t>
      </w:r>
      <w:r w:rsidR="00D1414B">
        <w:rPr>
          <w:rFonts w:asciiTheme="minorHAnsi" w:hAnsiTheme="minorHAnsi" w:cstheme="minorHAnsi"/>
          <w:szCs w:val="24"/>
        </w:rPr>
        <w:t xml:space="preserve">Paul Bobay </w:t>
      </w:r>
      <w:r w:rsidRPr="00DC4EF7">
        <w:rPr>
          <w:rFonts w:asciiTheme="minorHAnsi" w:hAnsiTheme="minorHAnsi" w:cstheme="minorHAnsi"/>
          <w:szCs w:val="24"/>
        </w:rPr>
        <w:t xml:space="preserve">moved to accept the </w:t>
      </w:r>
      <w:r w:rsidR="00D1414B">
        <w:rPr>
          <w:rFonts w:asciiTheme="minorHAnsi" w:hAnsiTheme="minorHAnsi" w:cstheme="minorHAnsi"/>
          <w:szCs w:val="24"/>
        </w:rPr>
        <w:t xml:space="preserve">March </w:t>
      </w:r>
      <w:r w:rsidRPr="00DC4EF7">
        <w:rPr>
          <w:rFonts w:asciiTheme="minorHAnsi" w:hAnsiTheme="minorHAnsi" w:cstheme="minorHAnsi"/>
          <w:szCs w:val="24"/>
        </w:rPr>
        <w:t xml:space="preserve">minutes </w:t>
      </w:r>
      <w:r w:rsidR="00840027" w:rsidRPr="00DC4EF7">
        <w:rPr>
          <w:rFonts w:asciiTheme="minorHAnsi" w:hAnsiTheme="minorHAnsi" w:cstheme="minorHAnsi"/>
          <w:szCs w:val="24"/>
        </w:rPr>
        <w:t xml:space="preserve">and </w:t>
      </w:r>
      <w:r w:rsidR="00D1414B">
        <w:rPr>
          <w:rFonts w:asciiTheme="minorHAnsi" w:hAnsiTheme="minorHAnsi" w:cstheme="minorHAnsi"/>
          <w:szCs w:val="24"/>
        </w:rPr>
        <w:t xml:space="preserve">Fran Zuber </w:t>
      </w:r>
      <w:r w:rsidRPr="00DC4EF7">
        <w:rPr>
          <w:rFonts w:asciiTheme="minorHAnsi" w:hAnsiTheme="minorHAnsi" w:cstheme="minorHAnsi"/>
          <w:szCs w:val="24"/>
        </w:rPr>
        <w:t xml:space="preserve"> seconded.</w:t>
      </w:r>
    </w:p>
    <w:p w14:paraId="69EE4D26" w14:textId="77777777" w:rsidR="006134AA" w:rsidRPr="00DC4EF7" w:rsidRDefault="006134AA" w:rsidP="00B03120">
      <w:pPr>
        <w:rPr>
          <w:rFonts w:asciiTheme="minorHAnsi" w:hAnsiTheme="minorHAnsi" w:cstheme="minorHAnsi"/>
          <w:b/>
          <w:szCs w:val="24"/>
          <w:u w:val="single"/>
        </w:rPr>
      </w:pPr>
    </w:p>
    <w:p w14:paraId="7612A56C" w14:textId="51EBE54B" w:rsidR="006134AA" w:rsidRDefault="006134AA" w:rsidP="00B03120">
      <w:pPr>
        <w:rPr>
          <w:rFonts w:asciiTheme="minorHAnsi" w:hAnsiTheme="minorHAnsi" w:cstheme="minorHAnsi"/>
          <w:bCs/>
          <w:szCs w:val="24"/>
          <w:u w:val="single"/>
        </w:rPr>
      </w:pPr>
      <w:r w:rsidRPr="00DC4EF7">
        <w:rPr>
          <w:rFonts w:asciiTheme="minorHAnsi" w:hAnsiTheme="minorHAnsi" w:cstheme="minorHAnsi"/>
          <w:bCs/>
          <w:szCs w:val="24"/>
          <w:u w:val="single"/>
        </w:rPr>
        <w:t>PAST EVENTS</w:t>
      </w:r>
    </w:p>
    <w:p w14:paraId="61C8574B" w14:textId="77777777" w:rsidR="004455F3" w:rsidRPr="00DC4EF7" w:rsidRDefault="004455F3" w:rsidP="00B03120">
      <w:pPr>
        <w:rPr>
          <w:rFonts w:asciiTheme="minorHAnsi" w:hAnsiTheme="minorHAnsi" w:cstheme="minorHAnsi"/>
          <w:bCs/>
          <w:szCs w:val="24"/>
          <w:u w:val="single"/>
        </w:rPr>
      </w:pPr>
    </w:p>
    <w:p w14:paraId="5BBEEAAC" w14:textId="7EFC5E75" w:rsidR="006134AA" w:rsidRPr="004455F3" w:rsidRDefault="00D1414B" w:rsidP="006134AA">
      <w:pPr>
        <w:rPr>
          <w:rFonts w:asciiTheme="minorHAnsi" w:hAnsiTheme="minorHAnsi" w:cstheme="minorHAnsi"/>
          <w:bCs/>
          <w:szCs w:val="24"/>
        </w:rPr>
      </w:pPr>
      <w:r w:rsidRPr="004455F3">
        <w:rPr>
          <w:rFonts w:asciiTheme="minorHAnsi" w:hAnsiTheme="minorHAnsi" w:cstheme="minorHAnsi"/>
          <w:bCs/>
          <w:szCs w:val="24"/>
        </w:rPr>
        <w:t xml:space="preserve">March 7 Confirmation </w:t>
      </w:r>
    </w:p>
    <w:p w14:paraId="57C1FCD2" w14:textId="7D2FFBDA" w:rsidR="00D1414B" w:rsidRDefault="00D1414B" w:rsidP="006134AA">
      <w:pPr>
        <w:rPr>
          <w:rFonts w:asciiTheme="minorHAnsi" w:hAnsiTheme="minorHAnsi" w:cstheme="minorHAnsi"/>
          <w:bCs/>
          <w:szCs w:val="24"/>
        </w:rPr>
      </w:pPr>
      <w:r>
        <w:rPr>
          <w:rFonts w:asciiTheme="minorHAnsi" w:hAnsiTheme="minorHAnsi" w:cstheme="minorHAnsi"/>
          <w:bCs/>
          <w:szCs w:val="24"/>
        </w:rPr>
        <w:t>Palm Sunday= more palms will be needed for next year</w:t>
      </w:r>
    </w:p>
    <w:p w14:paraId="34DDD24E" w14:textId="4B7B5381" w:rsidR="00D1414B" w:rsidRDefault="00D1414B" w:rsidP="006134AA">
      <w:pPr>
        <w:rPr>
          <w:rFonts w:asciiTheme="minorHAnsi" w:hAnsiTheme="minorHAnsi" w:cstheme="minorHAnsi"/>
          <w:bCs/>
          <w:szCs w:val="24"/>
        </w:rPr>
      </w:pPr>
      <w:r>
        <w:rPr>
          <w:rFonts w:asciiTheme="minorHAnsi" w:hAnsiTheme="minorHAnsi" w:cstheme="minorHAnsi"/>
          <w:bCs/>
          <w:szCs w:val="24"/>
        </w:rPr>
        <w:t xml:space="preserve">Holy Thursday </w:t>
      </w:r>
    </w:p>
    <w:p w14:paraId="553F496A" w14:textId="5B171E69" w:rsidR="00D1414B" w:rsidRDefault="00D1414B" w:rsidP="006134AA">
      <w:pPr>
        <w:rPr>
          <w:rFonts w:asciiTheme="minorHAnsi" w:hAnsiTheme="minorHAnsi" w:cstheme="minorHAnsi"/>
          <w:bCs/>
          <w:szCs w:val="24"/>
        </w:rPr>
      </w:pPr>
      <w:r>
        <w:rPr>
          <w:rFonts w:asciiTheme="minorHAnsi" w:hAnsiTheme="minorHAnsi" w:cstheme="minorHAnsi"/>
          <w:bCs/>
          <w:szCs w:val="24"/>
        </w:rPr>
        <w:t>Good Friday</w:t>
      </w:r>
      <w:proofErr w:type="gramStart"/>
      <w:r w:rsidR="004455F3">
        <w:rPr>
          <w:rFonts w:asciiTheme="minorHAnsi" w:hAnsiTheme="minorHAnsi" w:cstheme="minorHAnsi"/>
          <w:bCs/>
          <w:szCs w:val="24"/>
        </w:rPr>
        <w:t>=  Father</w:t>
      </w:r>
      <w:proofErr w:type="gramEnd"/>
      <w:r w:rsidR="004455F3">
        <w:rPr>
          <w:rFonts w:asciiTheme="minorHAnsi" w:hAnsiTheme="minorHAnsi" w:cstheme="minorHAnsi"/>
          <w:bCs/>
          <w:szCs w:val="24"/>
        </w:rPr>
        <w:t xml:space="preserve"> was very grateful for all the help with holy week liturgies</w:t>
      </w:r>
    </w:p>
    <w:p w14:paraId="108374C9" w14:textId="496DBD75" w:rsidR="00D1414B" w:rsidRDefault="00D1414B" w:rsidP="006134AA">
      <w:pPr>
        <w:rPr>
          <w:rFonts w:asciiTheme="minorHAnsi" w:hAnsiTheme="minorHAnsi" w:cstheme="minorHAnsi"/>
          <w:bCs/>
          <w:szCs w:val="24"/>
        </w:rPr>
      </w:pPr>
      <w:r>
        <w:rPr>
          <w:rFonts w:asciiTheme="minorHAnsi" w:hAnsiTheme="minorHAnsi" w:cstheme="minorHAnsi"/>
          <w:bCs/>
          <w:szCs w:val="24"/>
        </w:rPr>
        <w:t>Easter Vigil = live stream went very well</w:t>
      </w:r>
    </w:p>
    <w:p w14:paraId="1209FF0F" w14:textId="6FA141EB" w:rsidR="00D1414B" w:rsidRDefault="00D1414B" w:rsidP="006134AA">
      <w:pPr>
        <w:rPr>
          <w:rFonts w:asciiTheme="minorHAnsi" w:hAnsiTheme="minorHAnsi" w:cstheme="minorHAnsi"/>
          <w:bCs/>
          <w:szCs w:val="24"/>
        </w:rPr>
      </w:pPr>
      <w:r>
        <w:rPr>
          <w:rFonts w:asciiTheme="minorHAnsi" w:hAnsiTheme="minorHAnsi" w:cstheme="minorHAnsi"/>
          <w:bCs/>
          <w:szCs w:val="24"/>
        </w:rPr>
        <w:t xml:space="preserve">Easter Sunday = comment that if there are 3 masses next year to maybe spread them out a little more </w:t>
      </w:r>
    </w:p>
    <w:p w14:paraId="186ABD46" w14:textId="77777777" w:rsidR="004455F3" w:rsidRPr="00DC4EF7" w:rsidRDefault="004455F3" w:rsidP="006134AA">
      <w:pPr>
        <w:rPr>
          <w:rFonts w:asciiTheme="minorHAnsi" w:hAnsiTheme="minorHAnsi" w:cstheme="minorHAnsi"/>
          <w:bCs/>
          <w:szCs w:val="24"/>
        </w:rPr>
      </w:pPr>
    </w:p>
    <w:p w14:paraId="463DC038" w14:textId="77777777" w:rsidR="00B03120" w:rsidRPr="00DC4EF7" w:rsidRDefault="00B03120" w:rsidP="00B03120">
      <w:pPr>
        <w:rPr>
          <w:rFonts w:asciiTheme="minorHAnsi" w:hAnsiTheme="minorHAnsi" w:cstheme="minorHAnsi"/>
          <w:b/>
          <w:szCs w:val="24"/>
        </w:rPr>
      </w:pPr>
    </w:p>
    <w:p w14:paraId="4A040839" w14:textId="77777777" w:rsidR="00B03120" w:rsidRPr="00DC4EF7" w:rsidRDefault="00B03120" w:rsidP="00B03120">
      <w:pPr>
        <w:rPr>
          <w:rFonts w:asciiTheme="minorHAnsi" w:hAnsiTheme="minorHAnsi" w:cstheme="minorHAnsi"/>
          <w:bCs/>
          <w:szCs w:val="24"/>
          <w:u w:val="single"/>
        </w:rPr>
      </w:pPr>
      <w:r w:rsidRPr="00DC4EF7">
        <w:rPr>
          <w:rFonts w:asciiTheme="minorHAnsi" w:hAnsiTheme="minorHAnsi" w:cstheme="minorHAnsi"/>
          <w:bCs/>
          <w:szCs w:val="24"/>
          <w:u w:val="single"/>
        </w:rPr>
        <w:t>UPCOMING EVENTS</w:t>
      </w:r>
    </w:p>
    <w:p w14:paraId="5584E5B0" w14:textId="24E07647" w:rsidR="005704C9" w:rsidRPr="00DC4EF7" w:rsidRDefault="004455F3" w:rsidP="00B03120">
      <w:pPr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  <w:szCs w:val="24"/>
        </w:rPr>
        <w:t>First communions will be held the next 4 Sundays April 11, 18, 25 and May 2 at 1:00pm</w:t>
      </w:r>
    </w:p>
    <w:p w14:paraId="3DABCDBF" w14:textId="23CA10B5" w:rsidR="00560B4A" w:rsidRPr="00DC4EF7" w:rsidRDefault="004455F3" w:rsidP="00B03120">
      <w:pPr>
        <w:rPr>
          <w:rFonts w:asciiTheme="minorHAnsi" w:hAnsiTheme="minorHAnsi" w:cstheme="minorHAnsi"/>
          <w:bCs/>
          <w:szCs w:val="24"/>
        </w:rPr>
      </w:pPr>
      <w:r>
        <w:rPr>
          <w:rFonts w:asciiTheme="minorHAnsi" w:hAnsiTheme="minorHAnsi" w:cstheme="minorHAnsi"/>
          <w:bCs/>
          <w:szCs w:val="24"/>
        </w:rPr>
        <w:t xml:space="preserve"> </w:t>
      </w:r>
    </w:p>
    <w:p w14:paraId="22DBE05B" w14:textId="2BB7539A" w:rsidR="00390499" w:rsidRPr="00DC4EF7" w:rsidRDefault="004455F3" w:rsidP="00B03120">
      <w:pPr>
        <w:rPr>
          <w:rFonts w:asciiTheme="minorHAnsi" w:hAnsiTheme="minorHAnsi" w:cstheme="minorHAnsi"/>
          <w:bCs/>
          <w:szCs w:val="24"/>
        </w:rPr>
      </w:pPr>
      <w:r w:rsidRPr="004455F3">
        <w:rPr>
          <w:rFonts w:asciiTheme="minorHAnsi" w:hAnsiTheme="minorHAnsi" w:cstheme="minorHAnsi"/>
          <w:b/>
          <w:szCs w:val="24"/>
        </w:rPr>
        <w:t xml:space="preserve">Pentecost </w:t>
      </w:r>
      <w:r>
        <w:rPr>
          <w:rFonts w:asciiTheme="minorHAnsi" w:hAnsiTheme="minorHAnsi" w:cstheme="minorHAnsi"/>
          <w:bCs/>
          <w:szCs w:val="24"/>
        </w:rPr>
        <w:t xml:space="preserve">will be discussed at May’s meeting </w:t>
      </w:r>
    </w:p>
    <w:p w14:paraId="326AA6E0" w14:textId="40909F70" w:rsidR="00390499" w:rsidRPr="00DC4EF7" w:rsidRDefault="00390499" w:rsidP="00B03120">
      <w:pPr>
        <w:rPr>
          <w:rFonts w:asciiTheme="minorHAnsi" w:hAnsiTheme="minorHAnsi" w:cstheme="minorHAnsi"/>
          <w:bCs/>
          <w:color w:val="0070C0"/>
          <w:szCs w:val="24"/>
        </w:rPr>
      </w:pPr>
    </w:p>
    <w:p w14:paraId="0C55BFF1" w14:textId="6FEF700E" w:rsidR="000B0359" w:rsidRPr="00DC4EF7" w:rsidRDefault="00B03120" w:rsidP="00B03120">
      <w:pPr>
        <w:rPr>
          <w:rFonts w:asciiTheme="minorHAnsi" w:hAnsiTheme="minorHAnsi" w:cstheme="minorHAnsi"/>
          <w:szCs w:val="24"/>
        </w:rPr>
      </w:pPr>
      <w:r w:rsidRPr="00DC4EF7">
        <w:rPr>
          <w:rFonts w:asciiTheme="minorHAnsi" w:hAnsiTheme="minorHAnsi" w:cstheme="minorHAnsi"/>
          <w:b/>
          <w:szCs w:val="24"/>
          <w:u w:val="single"/>
        </w:rPr>
        <w:t>ART &amp; ENVIRONMENT COMMITTEE</w:t>
      </w:r>
      <w:r w:rsidRPr="00DC4EF7">
        <w:rPr>
          <w:rFonts w:asciiTheme="minorHAnsi" w:hAnsiTheme="minorHAnsi" w:cstheme="minorHAnsi"/>
          <w:szCs w:val="24"/>
        </w:rPr>
        <w:t xml:space="preserve"> – Mary Kelley</w:t>
      </w:r>
    </w:p>
    <w:p w14:paraId="4FAAC40B" w14:textId="136F3B20" w:rsidR="00B948AD" w:rsidRPr="00DC4EF7" w:rsidRDefault="004455F3" w:rsidP="00B03120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 </w:t>
      </w:r>
      <w:proofErr w:type="spellStart"/>
      <w:r>
        <w:rPr>
          <w:rFonts w:asciiTheme="minorHAnsi" w:hAnsiTheme="minorHAnsi" w:cstheme="minorHAnsi"/>
          <w:szCs w:val="24"/>
        </w:rPr>
        <w:t>chuch</w:t>
      </w:r>
      <w:proofErr w:type="spellEnd"/>
      <w:r>
        <w:rPr>
          <w:rFonts w:asciiTheme="minorHAnsi" w:hAnsiTheme="minorHAnsi" w:cstheme="minorHAnsi"/>
          <w:szCs w:val="24"/>
        </w:rPr>
        <w:t xml:space="preserve"> looked beautiful for Easter. Mary will talk to Kathy Donnelly to see if any more flower will be needed for the last few first Communions</w:t>
      </w:r>
    </w:p>
    <w:p w14:paraId="50B12DBB" w14:textId="77777777" w:rsidR="00B03120" w:rsidRPr="00DC4EF7" w:rsidRDefault="00B03120" w:rsidP="00B03120">
      <w:pPr>
        <w:rPr>
          <w:rFonts w:asciiTheme="minorHAnsi" w:hAnsiTheme="minorHAnsi" w:cstheme="minorHAnsi"/>
          <w:b/>
          <w:szCs w:val="24"/>
        </w:rPr>
      </w:pPr>
    </w:p>
    <w:p w14:paraId="38344D14" w14:textId="5762CAC9" w:rsidR="00B03120" w:rsidRPr="00DC4EF7" w:rsidRDefault="00B03120" w:rsidP="00B03120">
      <w:pPr>
        <w:rPr>
          <w:rFonts w:asciiTheme="minorHAnsi" w:hAnsiTheme="minorHAnsi" w:cstheme="minorHAnsi"/>
          <w:szCs w:val="24"/>
        </w:rPr>
      </w:pPr>
      <w:r w:rsidRPr="00DC4EF7">
        <w:rPr>
          <w:rFonts w:asciiTheme="minorHAnsi" w:hAnsiTheme="minorHAnsi" w:cstheme="minorHAnsi"/>
          <w:b/>
          <w:szCs w:val="24"/>
          <w:u w:val="single"/>
        </w:rPr>
        <w:t>PASTORAL COUNCIL NEWS</w:t>
      </w:r>
      <w:r w:rsidRPr="00DC4EF7">
        <w:rPr>
          <w:rFonts w:asciiTheme="minorHAnsi" w:hAnsiTheme="minorHAnsi" w:cstheme="minorHAnsi"/>
          <w:szCs w:val="24"/>
        </w:rPr>
        <w:t xml:space="preserve"> – </w:t>
      </w:r>
      <w:r w:rsidR="00F969F8" w:rsidRPr="00DC4EF7">
        <w:rPr>
          <w:rFonts w:asciiTheme="minorHAnsi" w:hAnsiTheme="minorHAnsi" w:cstheme="minorHAnsi"/>
          <w:szCs w:val="24"/>
        </w:rPr>
        <w:t>Karen Hans</w:t>
      </w:r>
      <w:r w:rsidR="004455F3">
        <w:rPr>
          <w:rFonts w:asciiTheme="minorHAnsi" w:hAnsiTheme="minorHAnsi" w:cstheme="minorHAnsi"/>
          <w:szCs w:val="24"/>
        </w:rPr>
        <w:t>o</w:t>
      </w:r>
      <w:r w:rsidR="00F969F8" w:rsidRPr="00DC4EF7">
        <w:rPr>
          <w:rFonts w:asciiTheme="minorHAnsi" w:hAnsiTheme="minorHAnsi" w:cstheme="minorHAnsi"/>
          <w:szCs w:val="24"/>
        </w:rPr>
        <w:t>n</w:t>
      </w:r>
    </w:p>
    <w:p w14:paraId="7B261A27" w14:textId="326D4CAA" w:rsidR="00B948AD" w:rsidRDefault="0020755B" w:rsidP="00B03120">
      <w:pPr>
        <w:rPr>
          <w:rFonts w:asciiTheme="minorHAnsi" w:hAnsiTheme="minorHAnsi" w:cstheme="minorHAnsi"/>
          <w:szCs w:val="24"/>
        </w:rPr>
      </w:pPr>
      <w:r w:rsidRPr="00DC4EF7">
        <w:rPr>
          <w:rFonts w:asciiTheme="minorHAnsi" w:hAnsiTheme="minorHAnsi" w:cstheme="minorHAnsi"/>
          <w:szCs w:val="24"/>
        </w:rPr>
        <w:t>The W</w:t>
      </w:r>
      <w:r w:rsidR="00B948AD" w:rsidRPr="00DC4EF7">
        <w:rPr>
          <w:rFonts w:asciiTheme="minorHAnsi" w:hAnsiTheme="minorHAnsi" w:cstheme="minorHAnsi"/>
          <w:szCs w:val="24"/>
        </w:rPr>
        <w:t xml:space="preserve">elcome video </w:t>
      </w:r>
      <w:r w:rsidR="004455F3">
        <w:rPr>
          <w:rFonts w:asciiTheme="minorHAnsi" w:hAnsiTheme="minorHAnsi" w:cstheme="minorHAnsi"/>
          <w:szCs w:val="24"/>
        </w:rPr>
        <w:t>has been recorded</w:t>
      </w:r>
    </w:p>
    <w:p w14:paraId="2622DA8B" w14:textId="4FA46B0C" w:rsidR="004455F3" w:rsidRDefault="004455F3" w:rsidP="00B03120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Open wide our hearts will be offered again in the fall</w:t>
      </w:r>
    </w:p>
    <w:p w14:paraId="71AB9561" w14:textId="619247F7" w:rsidR="004455F3" w:rsidRPr="00DC4EF7" w:rsidRDefault="004455F3" w:rsidP="00B03120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2 open parish council officer positions to be filled. There are 2 applicants that will be presented to the council at April 8 meeting </w:t>
      </w:r>
    </w:p>
    <w:p w14:paraId="537E050D" w14:textId="1B8B48E6" w:rsidR="00B948AD" w:rsidRPr="00DC4EF7" w:rsidRDefault="004455F3" w:rsidP="00B03120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Discussion on how often our commission feels leadership should change and how we can encourage more people to join this committee</w:t>
      </w:r>
    </w:p>
    <w:p w14:paraId="730BDEE3" w14:textId="79A186FA" w:rsidR="00B948AD" w:rsidRPr="00DC4EF7" w:rsidRDefault="00B948AD" w:rsidP="00B03120">
      <w:pPr>
        <w:rPr>
          <w:rFonts w:asciiTheme="minorHAnsi" w:hAnsiTheme="minorHAnsi" w:cstheme="minorHAnsi"/>
          <w:szCs w:val="24"/>
        </w:rPr>
      </w:pPr>
    </w:p>
    <w:p w14:paraId="5BB3AAC6" w14:textId="77777777" w:rsidR="0021635F" w:rsidRPr="00DC4EF7" w:rsidRDefault="0021635F" w:rsidP="0021635F">
      <w:pPr>
        <w:rPr>
          <w:rFonts w:asciiTheme="minorHAnsi" w:hAnsiTheme="minorHAnsi" w:cstheme="minorHAnsi"/>
          <w:bCs/>
          <w:szCs w:val="24"/>
        </w:rPr>
      </w:pPr>
      <w:r w:rsidRPr="00DC4EF7">
        <w:rPr>
          <w:rFonts w:asciiTheme="minorHAnsi" w:hAnsiTheme="minorHAnsi" w:cstheme="minorHAnsi"/>
          <w:bCs/>
          <w:szCs w:val="24"/>
          <w:u w:val="single"/>
        </w:rPr>
        <w:t>NEXT MEETING:</w:t>
      </w:r>
      <w:r w:rsidRPr="00DC4EF7">
        <w:rPr>
          <w:rFonts w:asciiTheme="minorHAnsi" w:hAnsiTheme="minorHAnsi" w:cstheme="minorHAnsi"/>
          <w:bCs/>
          <w:szCs w:val="24"/>
        </w:rPr>
        <w:t xml:space="preserve">  </w:t>
      </w:r>
      <w:r>
        <w:rPr>
          <w:rFonts w:asciiTheme="minorHAnsi" w:hAnsiTheme="minorHAnsi" w:cstheme="minorHAnsi"/>
          <w:bCs/>
          <w:szCs w:val="24"/>
        </w:rPr>
        <w:t>Thursday May 6</w:t>
      </w:r>
      <w:r w:rsidRPr="00DC4EF7">
        <w:rPr>
          <w:rFonts w:asciiTheme="minorHAnsi" w:hAnsiTheme="minorHAnsi" w:cstheme="minorHAnsi"/>
          <w:bCs/>
          <w:szCs w:val="24"/>
        </w:rPr>
        <w:t>, 2021 (The first Thursday is Holy Thursday)</w:t>
      </w:r>
    </w:p>
    <w:p w14:paraId="2887A0B2" w14:textId="42E16385" w:rsidR="0083513D" w:rsidRPr="00DC4EF7" w:rsidRDefault="0083513D" w:rsidP="004455F3">
      <w:pPr>
        <w:rPr>
          <w:rFonts w:asciiTheme="minorHAnsi" w:hAnsiTheme="minorHAnsi" w:cstheme="minorHAnsi"/>
          <w:szCs w:val="24"/>
        </w:rPr>
      </w:pPr>
    </w:p>
    <w:p w14:paraId="1F304CD0" w14:textId="7A1A2FE8" w:rsidR="007936CC" w:rsidRPr="00DC4EF7" w:rsidRDefault="004455F3" w:rsidP="00B03120">
      <w:pPr>
        <w:rPr>
          <w:rFonts w:ascii="Arial" w:hAnsi="Arial" w:cs="Arial"/>
          <w:bCs/>
          <w:i/>
          <w:iCs/>
          <w:szCs w:val="24"/>
        </w:rPr>
      </w:pPr>
      <w:r>
        <w:rPr>
          <w:rFonts w:asciiTheme="minorHAnsi" w:hAnsiTheme="minorHAnsi" w:cstheme="minorHAnsi"/>
          <w:bCs/>
          <w:i/>
          <w:iCs/>
          <w:szCs w:val="24"/>
        </w:rPr>
        <w:t xml:space="preserve">  </w:t>
      </w:r>
    </w:p>
    <w:sectPr w:rsidR="007936CC" w:rsidRPr="00DC4EF7" w:rsidSect="0022738F">
      <w:footerReference w:type="default" r:id="rId7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009290" w14:textId="77777777" w:rsidR="0007508B" w:rsidRDefault="0007508B" w:rsidP="0022738F">
      <w:r>
        <w:separator/>
      </w:r>
    </w:p>
  </w:endnote>
  <w:endnote w:type="continuationSeparator" w:id="0">
    <w:p w14:paraId="2A955CCC" w14:textId="77777777" w:rsidR="0007508B" w:rsidRDefault="0007508B" w:rsidP="002273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A3DB1D" w14:textId="4CD0F1F5" w:rsidR="0022738F" w:rsidRPr="003F3312" w:rsidRDefault="0022738F" w:rsidP="0022738F">
    <w:pPr>
      <w:pStyle w:val="Footer"/>
      <w:jc w:val="right"/>
      <w:rPr>
        <w:rFonts w:asciiTheme="minorHAnsi" w:hAnsiTheme="minorHAnsi" w:cstheme="minorHAnsi"/>
        <w:sz w:val="22"/>
        <w:szCs w:val="20"/>
      </w:rPr>
    </w:pPr>
    <w:r w:rsidRPr="003F3312">
      <w:rPr>
        <w:rFonts w:asciiTheme="minorHAnsi" w:hAnsiTheme="minorHAnsi" w:cstheme="minorHAnsi"/>
        <w:sz w:val="22"/>
        <w:szCs w:val="20"/>
      </w:rPr>
      <w:t xml:space="preserve">W&amp;S </w:t>
    </w:r>
    <w:r>
      <w:rPr>
        <w:rFonts w:asciiTheme="minorHAnsi" w:hAnsiTheme="minorHAnsi" w:cstheme="minorHAnsi"/>
        <w:sz w:val="22"/>
        <w:szCs w:val="20"/>
      </w:rPr>
      <w:t>March</w:t>
    </w:r>
    <w:r w:rsidRPr="003F3312">
      <w:rPr>
        <w:rFonts w:asciiTheme="minorHAnsi" w:hAnsiTheme="minorHAnsi" w:cstheme="minorHAnsi"/>
        <w:sz w:val="22"/>
        <w:szCs w:val="20"/>
      </w:rPr>
      <w:t xml:space="preserve"> 202</w:t>
    </w:r>
    <w:r>
      <w:rPr>
        <w:rFonts w:asciiTheme="minorHAnsi" w:hAnsiTheme="minorHAnsi" w:cstheme="minorHAnsi"/>
        <w:sz w:val="22"/>
        <w:szCs w:val="20"/>
      </w:rPr>
      <w:t>1</w:t>
    </w:r>
    <w:r w:rsidRPr="003F3312">
      <w:rPr>
        <w:rFonts w:asciiTheme="minorHAnsi" w:hAnsiTheme="minorHAnsi" w:cstheme="minorHAnsi"/>
        <w:sz w:val="22"/>
        <w:szCs w:val="20"/>
      </w:rPr>
      <w:t xml:space="preserve"> Meeting Minutes/Page </w:t>
    </w:r>
    <w:r w:rsidRPr="003F3312">
      <w:rPr>
        <w:rFonts w:asciiTheme="minorHAnsi" w:hAnsiTheme="minorHAnsi" w:cstheme="minorHAnsi"/>
        <w:sz w:val="22"/>
        <w:szCs w:val="20"/>
      </w:rPr>
      <w:fldChar w:fldCharType="begin"/>
    </w:r>
    <w:r w:rsidRPr="003F3312">
      <w:rPr>
        <w:rFonts w:asciiTheme="minorHAnsi" w:hAnsiTheme="minorHAnsi" w:cstheme="minorHAnsi"/>
        <w:sz w:val="22"/>
        <w:szCs w:val="20"/>
      </w:rPr>
      <w:instrText xml:space="preserve"> PAGE   \* MERGEFORMAT </w:instrText>
    </w:r>
    <w:r w:rsidRPr="003F3312">
      <w:rPr>
        <w:rFonts w:asciiTheme="minorHAnsi" w:hAnsiTheme="minorHAnsi" w:cstheme="minorHAnsi"/>
        <w:sz w:val="22"/>
        <w:szCs w:val="20"/>
      </w:rPr>
      <w:fldChar w:fldCharType="separate"/>
    </w:r>
    <w:r>
      <w:rPr>
        <w:rFonts w:asciiTheme="minorHAnsi" w:hAnsiTheme="minorHAnsi" w:cstheme="minorHAnsi"/>
        <w:sz w:val="22"/>
        <w:szCs w:val="20"/>
      </w:rPr>
      <w:t>1</w:t>
    </w:r>
    <w:r w:rsidRPr="003F3312">
      <w:rPr>
        <w:rFonts w:asciiTheme="minorHAnsi" w:hAnsiTheme="minorHAnsi" w:cstheme="minorHAnsi"/>
        <w:noProof/>
        <w:sz w:val="22"/>
        <w:szCs w:val="20"/>
      </w:rPr>
      <w:fldChar w:fldCharType="end"/>
    </w:r>
  </w:p>
  <w:p w14:paraId="3E0DD293" w14:textId="46F19263" w:rsidR="0022738F" w:rsidRDefault="0022738F">
    <w:pPr>
      <w:pStyle w:val="Footer"/>
    </w:pPr>
  </w:p>
  <w:p w14:paraId="35A1AD2B" w14:textId="77777777" w:rsidR="0022738F" w:rsidRDefault="002273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8C3CF0" w14:textId="77777777" w:rsidR="0007508B" w:rsidRDefault="0007508B" w:rsidP="0022738F">
      <w:r>
        <w:separator/>
      </w:r>
    </w:p>
  </w:footnote>
  <w:footnote w:type="continuationSeparator" w:id="0">
    <w:p w14:paraId="6D3432DA" w14:textId="77777777" w:rsidR="0007508B" w:rsidRDefault="0007508B" w:rsidP="0022738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DM2tbQ0tjC0MDBV0lEKTi0uzszPAykwqgUAxmV9JSwAAAA="/>
  </w:docVars>
  <w:rsids>
    <w:rsidRoot w:val="00B03120"/>
    <w:rsid w:val="0007508B"/>
    <w:rsid w:val="000A0E7A"/>
    <w:rsid w:val="000B0359"/>
    <w:rsid w:val="000C7EE6"/>
    <w:rsid w:val="000E0C60"/>
    <w:rsid w:val="000E33AB"/>
    <w:rsid w:val="00103201"/>
    <w:rsid w:val="00165341"/>
    <w:rsid w:val="0020755B"/>
    <w:rsid w:val="0021635F"/>
    <w:rsid w:val="00222155"/>
    <w:rsid w:val="00222B36"/>
    <w:rsid w:val="00224212"/>
    <w:rsid w:val="0022738F"/>
    <w:rsid w:val="00265A2F"/>
    <w:rsid w:val="002B7D81"/>
    <w:rsid w:val="002C6447"/>
    <w:rsid w:val="002C7327"/>
    <w:rsid w:val="00314F78"/>
    <w:rsid w:val="003268E3"/>
    <w:rsid w:val="003623FA"/>
    <w:rsid w:val="00381086"/>
    <w:rsid w:val="00390499"/>
    <w:rsid w:val="003D5FE4"/>
    <w:rsid w:val="00422CE9"/>
    <w:rsid w:val="00430A5B"/>
    <w:rsid w:val="004455F3"/>
    <w:rsid w:val="00471264"/>
    <w:rsid w:val="00480FDE"/>
    <w:rsid w:val="00493955"/>
    <w:rsid w:val="00503E38"/>
    <w:rsid w:val="00560B4A"/>
    <w:rsid w:val="005704C9"/>
    <w:rsid w:val="005A3BD5"/>
    <w:rsid w:val="005C026D"/>
    <w:rsid w:val="005D14FB"/>
    <w:rsid w:val="005D3AB1"/>
    <w:rsid w:val="005F2487"/>
    <w:rsid w:val="006134AA"/>
    <w:rsid w:val="00687F4A"/>
    <w:rsid w:val="00694BD6"/>
    <w:rsid w:val="006B5AD8"/>
    <w:rsid w:val="006E6521"/>
    <w:rsid w:val="006F43B8"/>
    <w:rsid w:val="007936CC"/>
    <w:rsid w:val="007B634C"/>
    <w:rsid w:val="007B765C"/>
    <w:rsid w:val="007D7E3F"/>
    <w:rsid w:val="007E645A"/>
    <w:rsid w:val="007F150B"/>
    <w:rsid w:val="007F50F0"/>
    <w:rsid w:val="0083513D"/>
    <w:rsid w:val="00840027"/>
    <w:rsid w:val="008474BF"/>
    <w:rsid w:val="00847D2C"/>
    <w:rsid w:val="008B12D1"/>
    <w:rsid w:val="008C0ABA"/>
    <w:rsid w:val="008E25B4"/>
    <w:rsid w:val="00913B77"/>
    <w:rsid w:val="00933930"/>
    <w:rsid w:val="009361D1"/>
    <w:rsid w:val="009635CB"/>
    <w:rsid w:val="00971D00"/>
    <w:rsid w:val="00973C5E"/>
    <w:rsid w:val="009A1A83"/>
    <w:rsid w:val="00A1626A"/>
    <w:rsid w:val="00A34485"/>
    <w:rsid w:val="00A47D87"/>
    <w:rsid w:val="00A94221"/>
    <w:rsid w:val="00A94875"/>
    <w:rsid w:val="00A95C98"/>
    <w:rsid w:val="00AA53DB"/>
    <w:rsid w:val="00AD6E3C"/>
    <w:rsid w:val="00AF3201"/>
    <w:rsid w:val="00B023FE"/>
    <w:rsid w:val="00B03120"/>
    <w:rsid w:val="00B276E4"/>
    <w:rsid w:val="00B5010B"/>
    <w:rsid w:val="00B67AB3"/>
    <w:rsid w:val="00B81D2C"/>
    <w:rsid w:val="00B948AD"/>
    <w:rsid w:val="00C75A13"/>
    <w:rsid w:val="00C80F0F"/>
    <w:rsid w:val="00CC5675"/>
    <w:rsid w:val="00D1414B"/>
    <w:rsid w:val="00D41AF0"/>
    <w:rsid w:val="00D74AE4"/>
    <w:rsid w:val="00DC4EF7"/>
    <w:rsid w:val="00DE0B8C"/>
    <w:rsid w:val="00E515B4"/>
    <w:rsid w:val="00EC214E"/>
    <w:rsid w:val="00ED3884"/>
    <w:rsid w:val="00ED5ACD"/>
    <w:rsid w:val="00EF4428"/>
    <w:rsid w:val="00F03CF1"/>
    <w:rsid w:val="00F66069"/>
    <w:rsid w:val="00F70A11"/>
    <w:rsid w:val="00F969F8"/>
    <w:rsid w:val="00FB1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27EDE"/>
  <w15:docId w15:val="{D759441C-D7FA-4959-980C-14124DE59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738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738F"/>
  </w:style>
  <w:style w:type="paragraph" w:styleId="Footer">
    <w:name w:val="footer"/>
    <w:basedOn w:val="Normal"/>
    <w:link w:val="FooterChar"/>
    <w:uiPriority w:val="99"/>
    <w:unhideWhenUsed/>
    <w:rsid w:val="0022738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73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A889B2-DAEE-444A-98FE-447DD3286A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irchildk</dc:creator>
  <cp:lastModifiedBy>Sandy O'Brien</cp:lastModifiedBy>
  <cp:revision>2</cp:revision>
  <cp:lastPrinted>2021-07-09T00:28:00Z</cp:lastPrinted>
  <dcterms:created xsi:type="dcterms:W3CDTF">2021-07-09T00:29:00Z</dcterms:created>
  <dcterms:modified xsi:type="dcterms:W3CDTF">2021-07-09T00:29:00Z</dcterms:modified>
</cp:coreProperties>
</file>